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6F4AFD1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08C01DE4" w:rsidR="003F3C57" w:rsidRPr="00B72516" w:rsidRDefault="003F3C57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>Front End Engineer Intern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 xml:space="preserve">              </w:t>
      </w:r>
      <w:r w:rsidRPr="000A59E0">
        <w:rPr>
          <w:rFonts w:cstheme="minorHAnsi"/>
          <w:sz w:val="16"/>
          <w:szCs w:val="16"/>
        </w:rPr>
        <w:t xml:space="preserve">  </w:t>
      </w:r>
      <w:r>
        <w:rPr>
          <w:rFonts w:cstheme="minorHAnsi"/>
          <w:b/>
          <w:bCs/>
        </w:rPr>
        <w:t>07</w:t>
      </w:r>
      <w:r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10/2023</w:t>
      </w:r>
    </w:p>
    <w:p w14:paraId="0D76EB58" w14:textId="58E6A72F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 Toolkit</w:t>
      </w:r>
      <w:r w:rsidRPr="003F3C57">
        <w:rPr>
          <w:rFonts w:cstheme="minorHAnsi"/>
          <w:i/>
          <w:iCs/>
          <w:sz w:val="20"/>
          <w:szCs w:val="20"/>
        </w:rPr>
        <w:t>, Jest, Storybook, TDD</w:t>
      </w:r>
    </w:p>
    <w:p w14:paraId="7A9B6C4E" w14:textId="07CF0F22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>Added the desired functionalities to the web UI which were given by the Product Own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35BDA7B5" w14:textId="11F58789" w:rsidR="003F3C57" w:rsidRPr="003F3C57" w:rsidRDefault="008A778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llaborated with designers while creating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stories using Storybook to </w:t>
      </w:r>
      <w:r>
        <w:rPr>
          <w:rFonts w:asciiTheme="majorHAnsi" w:hAnsiTheme="majorHAnsi" w:cstheme="majorHAnsi"/>
          <w:sz w:val="20"/>
          <w:szCs w:val="20"/>
        </w:rPr>
        <w:t xml:space="preserve">improve </w:t>
      </w:r>
      <w:r w:rsidR="003F3C57">
        <w:rPr>
          <w:rFonts w:asciiTheme="majorHAnsi" w:hAnsiTheme="majorHAnsi" w:cstheme="majorHAnsi"/>
          <w:sz w:val="20"/>
          <w:szCs w:val="20"/>
        </w:rPr>
        <w:t xml:space="preserve">the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component development </w:t>
      </w:r>
      <w:proofErr w:type="gramStart"/>
      <w:r w:rsidR="003F3C57" w:rsidRPr="003F3C57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7D78E0A" w14:textId="10B619C7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Migrated JS components to TS to boost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77CD8A17" w14:textId="0F9E724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Wrote unit tests with </w:t>
      </w:r>
      <w:r>
        <w:rPr>
          <w:rFonts w:asciiTheme="majorHAnsi" w:hAnsiTheme="majorHAnsi" w:cstheme="majorHAnsi"/>
          <w:sz w:val="20"/>
          <w:szCs w:val="20"/>
        </w:rPr>
        <w:t>Jest/</w:t>
      </w:r>
      <w:r w:rsidRPr="003F3C57">
        <w:rPr>
          <w:rFonts w:asciiTheme="majorHAnsi" w:hAnsiTheme="majorHAnsi" w:cstheme="majorHAnsi"/>
          <w:sz w:val="20"/>
          <w:szCs w:val="20"/>
        </w:rPr>
        <w:t xml:space="preserve">React Testing Library to strengthen the confidence of the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1D471803" w14:textId="701BDBD6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199CAC54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OpenAPI</w:t>
      </w:r>
      <w:proofErr w:type="spellEnd"/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Networks,</w:t>
      </w:r>
      <w:r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>
        <w:rPr>
          <w:rFonts w:asciiTheme="majorHAnsi" w:hAnsiTheme="majorHAnsi" w:cstheme="majorBidi"/>
          <w:sz w:val="20"/>
          <w:szCs w:val="20"/>
        </w:rPr>
        <w:t>atabases, UX Design and Cryptography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 xml:space="preserve">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77777777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 Toolkit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>, Node.js, MongoDB, Redis, MySQL</w:t>
      </w:r>
    </w:p>
    <w:p w14:paraId="64CC34FF" w14:textId="77777777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</w:p>
    <w:p w14:paraId="091A0603" w14:textId="6C492BDD" w:rsidR="005F44C5" w:rsidRPr="008A7780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>
        <w:rPr>
          <w:rFonts w:asciiTheme="majorHAnsi" w:eastAsiaTheme="majorEastAsia" w:hAnsiTheme="majorHAnsi" w:cstheme="majorHAnsi"/>
          <w:sz w:val="20"/>
          <w:szCs w:val="20"/>
        </w:rPr>
        <w:t>BDD, Figma</w:t>
      </w:r>
    </w:p>
    <w:p w14:paraId="7CB10FA7" w14:textId="77777777" w:rsidR="005F44C5" w:rsidRPr="005F44C5" w:rsidRDefault="005F44C5" w:rsidP="005F44C5">
      <w:pPr>
        <w:rPr>
          <w:rFonts w:asciiTheme="majorHAnsi" w:hAnsiTheme="majorHAnsi" w:cstheme="majorHAnsi"/>
          <w:sz w:val="20"/>
          <w:szCs w:val="20"/>
        </w:rPr>
      </w:pPr>
    </w:p>
    <w:sectPr w:rsidR="005F44C5" w:rsidRPr="005F44C5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5E77D" w14:textId="77777777" w:rsidR="00EB4F17" w:rsidRDefault="00EB4F17" w:rsidP="00434BEE">
      <w:pPr>
        <w:spacing w:after="0" w:line="240" w:lineRule="auto"/>
      </w:pPr>
      <w:r>
        <w:separator/>
      </w:r>
    </w:p>
  </w:endnote>
  <w:endnote w:type="continuationSeparator" w:id="0">
    <w:p w14:paraId="5456AEDF" w14:textId="77777777" w:rsidR="00EB4F17" w:rsidRDefault="00EB4F17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A0D8B" w14:textId="77777777" w:rsidR="00EB4F17" w:rsidRDefault="00EB4F17" w:rsidP="00434BEE">
      <w:pPr>
        <w:spacing w:after="0" w:line="240" w:lineRule="auto"/>
      </w:pPr>
      <w:r>
        <w:separator/>
      </w:r>
    </w:p>
  </w:footnote>
  <w:footnote w:type="continuationSeparator" w:id="0">
    <w:p w14:paraId="0FCE3E17" w14:textId="77777777" w:rsidR="00EB4F17" w:rsidRDefault="00EB4F17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274A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</cp:revision>
  <cp:lastPrinted>2022-10-10T11:49:00Z</cp:lastPrinted>
  <dcterms:created xsi:type="dcterms:W3CDTF">2023-09-03T14:12:00Z</dcterms:created>
  <dcterms:modified xsi:type="dcterms:W3CDTF">2023-09-0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